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F4A593" w14:textId="735DA2EA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CBD1C55" wp14:editId="4014A729">
            <wp:extent cx="1158875" cy="110553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10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80B0D3" w14:textId="77777777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NATIONAL INSTITUTE OF TECHNOLOGY KARNATAKA</w:t>
      </w:r>
    </w:p>
    <w:p w14:paraId="5D0C5FE0" w14:textId="77777777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SURATHKAL, MANGALORE - 575 025</w:t>
      </w:r>
    </w:p>
    <w:p w14:paraId="3EC6EA51" w14:textId="77777777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0180C60" w14:textId="77777777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59FAEBE" w14:textId="19380255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Course Code – CS</w:t>
      </w:r>
      <w:r w:rsidR="003E4006">
        <w:rPr>
          <w:rFonts w:ascii="Times New Roman" w:hAnsi="Times New Roman" w:cs="Times New Roman"/>
          <w:sz w:val="24"/>
          <w:szCs w:val="24"/>
        </w:rPr>
        <w:t>255</w:t>
      </w:r>
    </w:p>
    <w:p w14:paraId="39FF9035" w14:textId="429C649E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 xml:space="preserve">Course Name – </w:t>
      </w:r>
      <w:r w:rsidR="003E4006">
        <w:rPr>
          <w:rFonts w:ascii="Times New Roman" w:hAnsi="Times New Roman" w:cs="Times New Roman"/>
          <w:sz w:val="24"/>
          <w:szCs w:val="24"/>
        </w:rPr>
        <w:t>Operating Systems</w:t>
      </w:r>
      <w:r w:rsidRPr="000149D7">
        <w:rPr>
          <w:rFonts w:ascii="Times New Roman" w:hAnsi="Times New Roman" w:cs="Times New Roman"/>
          <w:sz w:val="24"/>
          <w:szCs w:val="24"/>
        </w:rPr>
        <w:t xml:space="preserve"> Lab</w:t>
      </w:r>
    </w:p>
    <w:p w14:paraId="1C4C0B49" w14:textId="77777777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C59B4AE" w14:textId="7FF4F701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3B4E708" w14:textId="7E8B74B9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Lab - 0</w:t>
      </w:r>
      <w:r w:rsidR="00D30305">
        <w:rPr>
          <w:rFonts w:ascii="Times New Roman" w:hAnsi="Times New Roman" w:cs="Times New Roman"/>
          <w:sz w:val="24"/>
          <w:szCs w:val="24"/>
        </w:rPr>
        <w:t>1</w:t>
      </w:r>
    </w:p>
    <w:p w14:paraId="11CB9270" w14:textId="42390DB2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 xml:space="preserve">Date – </w:t>
      </w:r>
      <w:r w:rsidR="00D30305">
        <w:rPr>
          <w:rFonts w:ascii="Times New Roman" w:hAnsi="Times New Roman" w:cs="Times New Roman"/>
          <w:sz w:val="24"/>
          <w:szCs w:val="24"/>
        </w:rPr>
        <w:t>January 24, 2022</w:t>
      </w:r>
    </w:p>
    <w:p w14:paraId="49BD84F7" w14:textId="77777777" w:rsidR="000149D7" w:rsidRPr="000149D7" w:rsidRDefault="000149D7" w:rsidP="000149D7">
      <w:pPr>
        <w:rPr>
          <w:rFonts w:ascii="Times New Roman" w:hAnsi="Times New Roman" w:cs="Times New Roman"/>
          <w:sz w:val="24"/>
          <w:szCs w:val="24"/>
        </w:rPr>
      </w:pPr>
    </w:p>
    <w:p w14:paraId="06A2CD01" w14:textId="77777777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E9F479A" w14:textId="77777777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Submitted To</w:t>
      </w:r>
    </w:p>
    <w:p w14:paraId="2F8AA72D" w14:textId="085DDCCF" w:rsidR="000149D7" w:rsidRPr="000149D7" w:rsidRDefault="00D30305" w:rsidP="000149D7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D30305">
        <w:rPr>
          <w:sz w:val="24"/>
          <w:szCs w:val="24"/>
        </w:rPr>
        <w:t>Chaithanya</w:t>
      </w:r>
      <w:proofErr w:type="spellEnd"/>
      <w:r w:rsidRPr="00D30305">
        <w:rPr>
          <w:sz w:val="24"/>
          <w:szCs w:val="24"/>
        </w:rPr>
        <w:t xml:space="preserve"> Lakshmi M </w:t>
      </w:r>
      <w:r w:rsidR="000149D7" w:rsidRPr="000149D7">
        <w:rPr>
          <w:sz w:val="24"/>
          <w:szCs w:val="24"/>
        </w:rPr>
        <w:t>Ma’am</w:t>
      </w:r>
    </w:p>
    <w:p w14:paraId="7BFCC8AE" w14:textId="77777777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Department of Computer Science and Engineering</w:t>
      </w:r>
    </w:p>
    <w:p w14:paraId="247FD363" w14:textId="77777777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National Institute of Technology Karnataka, Surathkal</w:t>
      </w:r>
    </w:p>
    <w:p w14:paraId="56DD4006" w14:textId="77777777" w:rsidR="000149D7" w:rsidRPr="000149D7" w:rsidRDefault="000149D7" w:rsidP="000149D7">
      <w:pPr>
        <w:rPr>
          <w:rFonts w:ascii="Times New Roman" w:hAnsi="Times New Roman" w:cs="Times New Roman"/>
          <w:sz w:val="24"/>
          <w:szCs w:val="24"/>
        </w:rPr>
      </w:pPr>
    </w:p>
    <w:p w14:paraId="00EE15D4" w14:textId="77777777" w:rsidR="000149D7" w:rsidRPr="000149D7" w:rsidRDefault="000149D7" w:rsidP="000149D7">
      <w:pPr>
        <w:rPr>
          <w:rFonts w:ascii="Times New Roman" w:hAnsi="Times New Roman" w:cs="Times New Roman"/>
          <w:sz w:val="24"/>
          <w:szCs w:val="24"/>
        </w:rPr>
      </w:pPr>
    </w:p>
    <w:p w14:paraId="48C80BDB" w14:textId="77777777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Submitted By</w:t>
      </w:r>
    </w:p>
    <w:p w14:paraId="3D7B9FFC" w14:textId="77777777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Md Rakib Hasan</w:t>
      </w:r>
    </w:p>
    <w:p w14:paraId="4AB55A2B" w14:textId="77777777" w:rsidR="000149D7" w:rsidRPr="000149D7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Roll – 201CS132</w:t>
      </w:r>
    </w:p>
    <w:p w14:paraId="426B92AA" w14:textId="45B07A93" w:rsidR="00452F55" w:rsidRDefault="000149D7" w:rsidP="000149D7">
      <w:pPr>
        <w:jc w:val="center"/>
        <w:rPr>
          <w:rFonts w:ascii="Times New Roman" w:hAnsi="Times New Roman" w:cs="Times New Roman"/>
          <w:sz w:val="24"/>
          <w:szCs w:val="24"/>
        </w:rPr>
      </w:pPr>
      <w:r w:rsidRPr="000149D7">
        <w:rPr>
          <w:rFonts w:ascii="Times New Roman" w:hAnsi="Times New Roman" w:cs="Times New Roman"/>
          <w:sz w:val="24"/>
          <w:szCs w:val="24"/>
        </w:rPr>
        <w:t>Department of Computer Science and Engineering</w:t>
      </w:r>
    </w:p>
    <w:p w14:paraId="3AEAFF13" w14:textId="212F6625" w:rsidR="00452F55" w:rsidRDefault="00452F55" w:rsidP="00452F55">
      <w:pPr>
        <w:spacing w:line="259" w:lineRule="auto"/>
        <w:rPr>
          <w:rFonts w:ascii="Times New Roman" w:hAnsi="Times New Roman" w:cs="Times New Roman"/>
          <w:sz w:val="24"/>
          <w:szCs w:val="24"/>
        </w:rPr>
        <w:sectPr w:rsidR="00452F55" w:rsidSect="008E7294">
          <w:pgSz w:w="11906" w:h="16838" w:code="9"/>
          <w:pgMar w:top="1440" w:right="1440" w:bottom="1440" w:left="1440" w:header="720" w:footer="720" w:gutter="0"/>
          <w:cols w:space="720"/>
          <w:vAlign w:val="center"/>
          <w:docGrid w:linePitch="360"/>
        </w:sectPr>
      </w:pPr>
    </w:p>
    <w:p w14:paraId="3A290744" w14:textId="63E2A13F" w:rsidR="00D30305" w:rsidRPr="003E4006" w:rsidRDefault="00D30305" w:rsidP="003E4006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D30305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System Call Functions</w:t>
      </w:r>
    </w:p>
    <w:p w14:paraId="35A50A37" w14:textId="7E84727C" w:rsidR="00D30305" w:rsidRPr="0089693D" w:rsidRDefault="00D30305" w:rsidP="00D30305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fork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1785AE82" w14:textId="77777777" w:rsidR="00D30305" w:rsidRPr="0089693D" w:rsidRDefault="00D30305" w:rsidP="00D3030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fork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 xml:space="preserve">) is used to create a new process and it is called child process. It runs concurrently with the process that makes the </w:t>
      </w:r>
      <w:proofErr w:type="gramStart"/>
      <w:r w:rsidRPr="0089693D">
        <w:rPr>
          <w:rFonts w:ascii="Times New Roman" w:hAnsi="Times New Roman" w:cs="Times New Roman"/>
          <w:sz w:val="24"/>
          <w:szCs w:val="24"/>
        </w:rPr>
        <w:t>fork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 call.</w:t>
      </w:r>
    </w:p>
    <w:p w14:paraId="4A79E015" w14:textId="28C665DF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execl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40966816" w14:textId="7858E80C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exec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 xml:space="preserve">) is used to executing a new program, exec() can be </w:t>
      </w:r>
      <w:r w:rsidR="0089693D" w:rsidRPr="0089693D">
        <w:rPr>
          <w:rFonts w:ascii="Times New Roman" w:hAnsi="Times New Roman" w:cs="Times New Roman"/>
          <w:sz w:val="24"/>
          <w:szCs w:val="24"/>
        </w:rPr>
        <w:t>called</w:t>
      </w:r>
      <w:r w:rsidRPr="0089693D">
        <w:rPr>
          <w:rFonts w:ascii="Times New Roman" w:hAnsi="Times New Roman" w:cs="Times New Roman"/>
          <w:sz w:val="24"/>
          <w:szCs w:val="24"/>
        </w:rPr>
        <w:t xml:space="preserve"> by any process by any time and if the program is currently running then first it will be terminated then new program will be started executing.</w:t>
      </w:r>
    </w:p>
    <w:p w14:paraId="5EE2E043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wait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40C2471A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wait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 system call suspends execution of the current process until one of its children terminates.</w:t>
      </w:r>
    </w:p>
    <w:p w14:paraId="782E8556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exit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2BBE2CBA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exit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 xml:space="preserve">) is called to terminate a programs execution. </w:t>
      </w:r>
    </w:p>
    <w:p w14:paraId="39C6B868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getuid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179D49A5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9693D">
        <w:rPr>
          <w:rFonts w:ascii="Times New Roman" w:hAnsi="Times New Roman" w:cs="Times New Roman"/>
          <w:sz w:val="24"/>
          <w:szCs w:val="24"/>
        </w:rPr>
        <w:t>getuid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 xml:space="preserve"> stands for get user identity. </w:t>
      </w: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getuid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 return the real user id of the current process.</w:t>
      </w:r>
    </w:p>
    <w:p w14:paraId="081F0CF2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geteuid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2A4056C3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geteuid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 system call will return the effective user id of the current process.</w:t>
      </w:r>
    </w:p>
    <w:p w14:paraId="014D4F2F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getgid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0DE37779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9693D">
        <w:rPr>
          <w:rFonts w:ascii="Times New Roman" w:hAnsi="Times New Roman" w:cs="Times New Roman"/>
          <w:sz w:val="24"/>
          <w:szCs w:val="24"/>
        </w:rPr>
        <w:t xml:space="preserve">Stands for get group identity. </w:t>
      </w: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getgid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 returns the real group id of the current process.</w:t>
      </w:r>
    </w:p>
    <w:p w14:paraId="6A6B15AD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getegid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292B8672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getegid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 will return the effective group id of the current process.</w:t>
      </w:r>
    </w:p>
    <w:p w14:paraId="05D1977D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getpid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54AD423E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9693D">
        <w:rPr>
          <w:rFonts w:ascii="Times New Roman" w:hAnsi="Times New Roman" w:cs="Times New Roman"/>
          <w:sz w:val="24"/>
          <w:szCs w:val="24"/>
        </w:rPr>
        <w:t>getpid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 xml:space="preserve"> refers to get the process identification. </w:t>
      </w: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getpid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 xml:space="preserve">) function shall return the process id of the current process. For </w:t>
      </w:r>
      <w:proofErr w:type="spellStart"/>
      <w:r w:rsidRPr="0089693D">
        <w:rPr>
          <w:rFonts w:ascii="Times New Roman" w:hAnsi="Times New Roman" w:cs="Times New Roman"/>
          <w:sz w:val="24"/>
          <w:szCs w:val="24"/>
        </w:rPr>
        <w:t>getpid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, there is no return value to indicate an error.</w:t>
      </w:r>
    </w:p>
    <w:p w14:paraId="15D32855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getppid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60BEF641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getppid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 returns the process id of the parent of the current process.</w:t>
      </w:r>
    </w:p>
    <w:p w14:paraId="18FA105B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signal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4C522662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9693D">
        <w:rPr>
          <w:rFonts w:ascii="Times New Roman" w:hAnsi="Times New Roman" w:cs="Times New Roman"/>
          <w:sz w:val="24"/>
          <w:szCs w:val="24"/>
        </w:rPr>
        <w:t xml:space="preserve">It installs a new signal handler for the signal with number signum. </w:t>
      </w:r>
      <w:proofErr w:type="gramStart"/>
      <w:r w:rsidRPr="0089693D">
        <w:rPr>
          <w:rFonts w:ascii="Times New Roman" w:hAnsi="Times New Roman" w:cs="Times New Roman"/>
          <w:sz w:val="24"/>
          <w:szCs w:val="24"/>
        </w:rPr>
        <w:t>signal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 xml:space="preserve">) function returns the previous value of the signal handler or SIG_ERR on error. </w:t>
      </w:r>
    </w:p>
    <w:p w14:paraId="069767B4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kill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79721FA8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kill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 is used to terminate process manually. kill command sends a signal to a process which terminates the process.</w:t>
      </w:r>
    </w:p>
    <w:p w14:paraId="2A3563DF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lastRenderedPageBreak/>
        <w:t>alarm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5D4534F5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alarm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 xml:space="preserve">) is used to set an alarm clock for the delivery of a signal. </w:t>
      </w:r>
      <w:proofErr w:type="gramStart"/>
      <w:r w:rsidRPr="0089693D">
        <w:rPr>
          <w:rFonts w:ascii="Times New Roman" w:hAnsi="Times New Roman" w:cs="Times New Roman"/>
          <w:sz w:val="24"/>
          <w:szCs w:val="24"/>
        </w:rPr>
        <w:t>alarm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 xml:space="preserve">) will return zero if there was no previously scheduled alarm. </w:t>
      </w:r>
    </w:p>
    <w:p w14:paraId="430D77C4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chdir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17617BBB" w14:textId="43A91888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9693D">
        <w:rPr>
          <w:rFonts w:ascii="Times New Roman" w:hAnsi="Times New Roman" w:cs="Times New Roman"/>
          <w:sz w:val="24"/>
          <w:szCs w:val="24"/>
        </w:rPr>
        <w:t xml:space="preserve">This command is used to change the current working directory. </w:t>
      </w:r>
    </w:p>
    <w:p w14:paraId="491EE78E" w14:textId="77777777" w:rsidR="003E4006" w:rsidRPr="0089693D" w:rsidRDefault="003E4006" w:rsidP="003E4006">
      <w:pPr>
        <w:rPr>
          <w:rFonts w:ascii="Times New Roman" w:hAnsi="Times New Roman" w:cs="Times New Roman"/>
          <w:sz w:val="24"/>
          <w:szCs w:val="24"/>
        </w:rPr>
      </w:pPr>
    </w:p>
    <w:p w14:paraId="11D46A6F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creat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1D03F254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89693D">
        <w:rPr>
          <w:rFonts w:ascii="Times New Roman" w:hAnsi="Times New Roman" w:cs="Times New Roman"/>
          <w:sz w:val="24"/>
          <w:szCs w:val="24"/>
        </w:rPr>
        <w:t>creat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 xml:space="preserve"> is used to create a new file or rewrite an existing one.</w:t>
      </w:r>
    </w:p>
    <w:p w14:paraId="3B74375D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open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747CC31F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open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 system call will simply open a file. If we want to perform operations such as read and write on it then we will have to execute different system call based on our operation.</w:t>
      </w:r>
    </w:p>
    <w:p w14:paraId="71568261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close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1ED4C8D6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9693D">
        <w:rPr>
          <w:rFonts w:ascii="Times New Roman" w:hAnsi="Times New Roman" w:cs="Times New Roman"/>
          <w:sz w:val="24"/>
          <w:szCs w:val="24"/>
        </w:rPr>
        <w:t>As name refers, close system call is used to close an opened file.</w:t>
      </w:r>
    </w:p>
    <w:p w14:paraId="64298E7C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read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294C1599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9693D">
        <w:rPr>
          <w:rFonts w:ascii="Times New Roman" w:hAnsi="Times New Roman" w:cs="Times New Roman"/>
          <w:sz w:val="24"/>
          <w:szCs w:val="24"/>
        </w:rPr>
        <w:t>This system call is used to open a file in reading mode. Also, it will not allow us to edit the file.</w:t>
      </w:r>
    </w:p>
    <w:p w14:paraId="66E54D4C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write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05D337BA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write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 xml:space="preserve">) system call is used to open a file in writing mode. That’s means if we open a file using </w:t>
      </w:r>
      <w:proofErr w:type="gramStart"/>
      <w:r w:rsidRPr="0089693D">
        <w:rPr>
          <w:rFonts w:ascii="Times New Roman" w:hAnsi="Times New Roman" w:cs="Times New Roman"/>
          <w:sz w:val="24"/>
          <w:szCs w:val="24"/>
        </w:rPr>
        <w:t>write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, then we will be able to edit that file.</w:t>
      </w:r>
    </w:p>
    <w:p w14:paraId="130D8941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lseek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09573C50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lseek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 is used to change the location of the read/write pointer of a file descriptor.</w:t>
      </w:r>
    </w:p>
    <w:p w14:paraId="72B1774A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dup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1D3A54DC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9693D">
        <w:rPr>
          <w:rFonts w:ascii="Times New Roman" w:hAnsi="Times New Roman" w:cs="Times New Roman"/>
          <w:sz w:val="24"/>
          <w:szCs w:val="24"/>
        </w:rPr>
        <w:t>It creates a copy of a file descriptor.</w:t>
      </w:r>
    </w:p>
    <w:p w14:paraId="61D642E1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link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73D08C19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9693D">
        <w:rPr>
          <w:rFonts w:ascii="Times New Roman" w:hAnsi="Times New Roman" w:cs="Times New Roman"/>
          <w:sz w:val="24"/>
          <w:szCs w:val="24"/>
        </w:rPr>
        <w:t>create a new link to an existing file.</w:t>
      </w:r>
    </w:p>
    <w:p w14:paraId="229B9D89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unlink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46F74D63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9693D">
        <w:rPr>
          <w:rFonts w:ascii="Times New Roman" w:hAnsi="Times New Roman" w:cs="Times New Roman"/>
          <w:sz w:val="24"/>
          <w:szCs w:val="24"/>
        </w:rPr>
        <w:t xml:space="preserve">delete a name from the file system. </w:t>
      </w:r>
    </w:p>
    <w:p w14:paraId="1860A6C9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gramStart"/>
      <w:r w:rsidRPr="0089693D">
        <w:rPr>
          <w:rFonts w:ascii="Times New Roman" w:hAnsi="Times New Roman" w:cs="Times New Roman"/>
          <w:sz w:val="24"/>
          <w:szCs w:val="24"/>
        </w:rPr>
        <w:t>access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4EEB1C00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9693D">
        <w:rPr>
          <w:rFonts w:ascii="Times New Roman" w:hAnsi="Times New Roman" w:cs="Times New Roman"/>
          <w:sz w:val="24"/>
          <w:szCs w:val="24"/>
        </w:rPr>
        <w:t>access is used to check if the calling program has access to a specified file. It can also be used to check the existence of a file.</w:t>
      </w:r>
    </w:p>
    <w:p w14:paraId="2C9E0192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chmod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44AF0226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9693D">
        <w:rPr>
          <w:rFonts w:ascii="Times New Roman" w:hAnsi="Times New Roman" w:cs="Times New Roman"/>
          <w:sz w:val="24"/>
          <w:szCs w:val="24"/>
        </w:rPr>
        <w:t xml:space="preserve">It is used to change the access permission of file system objects. </w:t>
      </w:r>
    </w:p>
    <w:p w14:paraId="08F249EB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lastRenderedPageBreak/>
        <w:t>chown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520A753E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chown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 xml:space="preserve">) stands for change ownership of a file. It is used to change the </w:t>
      </w:r>
      <w:proofErr w:type="spellStart"/>
      <w:r w:rsidRPr="0089693D">
        <w:rPr>
          <w:rFonts w:ascii="Times New Roman" w:hAnsi="Times New Roman" w:cs="Times New Roman"/>
          <w:sz w:val="24"/>
          <w:szCs w:val="24"/>
        </w:rPr>
        <w:t>ouner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 xml:space="preserve"> and group of the file.</w:t>
      </w:r>
    </w:p>
    <w:p w14:paraId="7640A030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umask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284E5B62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umask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 sets the calling process’s file mode creation to mask and 0777.</w:t>
      </w:r>
    </w:p>
    <w:p w14:paraId="61148183" w14:textId="77777777" w:rsidR="00325F13" w:rsidRPr="0089693D" w:rsidRDefault="00325F13" w:rsidP="00325F13">
      <w:pPr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89693D">
        <w:rPr>
          <w:rFonts w:ascii="Times New Roman" w:hAnsi="Times New Roman" w:cs="Times New Roman"/>
          <w:sz w:val="24"/>
          <w:szCs w:val="24"/>
        </w:rPr>
        <w:t>ioctl</w:t>
      </w:r>
      <w:proofErr w:type="spellEnd"/>
      <w:r w:rsidRPr="0089693D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89693D">
        <w:rPr>
          <w:rFonts w:ascii="Times New Roman" w:hAnsi="Times New Roman" w:cs="Times New Roman"/>
          <w:sz w:val="24"/>
          <w:szCs w:val="24"/>
        </w:rPr>
        <w:t>)</w:t>
      </w:r>
    </w:p>
    <w:p w14:paraId="6AB9604B" w14:textId="77777777" w:rsidR="00325F13" w:rsidRPr="0089693D" w:rsidRDefault="00325F13" w:rsidP="00325F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9693D">
        <w:rPr>
          <w:rFonts w:ascii="Times New Roman" w:hAnsi="Times New Roman" w:cs="Times New Roman"/>
          <w:sz w:val="24"/>
          <w:szCs w:val="24"/>
        </w:rPr>
        <w:t xml:space="preserve">Stands for input/output control. This function manipulates the underlying device parameters of special files. </w:t>
      </w:r>
    </w:p>
    <w:p w14:paraId="3607E289" w14:textId="7310CDCB" w:rsidR="008E7294" w:rsidRPr="008E7294" w:rsidRDefault="008E7294" w:rsidP="00325F13">
      <w:pPr>
        <w:pStyle w:val="NormalWeb"/>
        <w:spacing w:before="0" w:beforeAutospacing="0" w:after="0" w:afterAutospacing="0"/>
        <w:rPr>
          <w:b/>
          <w:bCs/>
          <w:u w:val="single"/>
        </w:rPr>
      </w:pPr>
    </w:p>
    <w:sectPr w:rsidR="008E7294" w:rsidRPr="008E7294" w:rsidSect="008E729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6E7283"/>
    <w:multiLevelType w:val="hybridMultilevel"/>
    <w:tmpl w:val="3FA64D4E"/>
    <w:lvl w:ilvl="0" w:tplc="3D3A554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DO0MDE1MjayNDNV0lEKTi0uzszPAykwrAUALuxdbCwAAAA="/>
  </w:docVars>
  <w:rsids>
    <w:rsidRoot w:val="000149D7"/>
    <w:rsid w:val="000149D7"/>
    <w:rsid w:val="00161ECB"/>
    <w:rsid w:val="002742B1"/>
    <w:rsid w:val="00325F13"/>
    <w:rsid w:val="003E4006"/>
    <w:rsid w:val="00452F55"/>
    <w:rsid w:val="00764D1C"/>
    <w:rsid w:val="0089693D"/>
    <w:rsid w:val="008E6047"/>
    <w:rsid w:val="008E7294"/>
    <w:rsid w:val="00970B68"/>
    <w:rsid w:val="00BB2AC6"/>
    <w:rsid w:val="00CA148B"/>
    <w:rsid w:val="00D30305"/>
    <w:rsid w:val="00D7600E"/>
    <w:rsid w:val="00FC1530"/>
    <w:rsid w:val="00FD0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47EA51"/>
  <w15:chartTrackingRefBased/>
  <w15:docId w15:val="{8E3C1B1D-ED8F-453F-A6B4-2202EAF9C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9D7"/>
    <w:pPr>
      <w:spacing w:line="25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C15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IN"/>
    </w:rPr>
  </w:style>
  <w:style w:type="paragraph" w:styleId="ListParagraph">
    <w:name w:val="List Paragraph"/>
    <w:basedOn w:val="Normal"/>
    <w:uiPriority w:val="34"/>
    <w:qFormat/>
    <w:rsid w:val="00325F13"/>
    <w:pPr>
      <w:spacing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05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05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1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6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0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3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3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3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23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7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5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01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2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25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2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9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58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2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1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7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3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31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54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4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9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25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6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6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07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0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24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0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0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5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AED4FE-27A0-4B31-9B03-179EF25884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516</Words>
  <Characters>294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Rakib Hasan</dc:creator>
  <cp:keywords/>
  <dc:description/>
  <cp:lastModifiedBy>Rakib Hasan</cp:lastModifiedBy>
  <cp:revision>14</cp:revision>
  <cp:lastPrinted>2021-05-04T07:20:00Z</cp:lastPrinted>
  <dcterms:created xsi:type="dcterms:W3CDTF">2021-05-04T06:32:00Z</dcterms:created>
  <dcterms:modified xsi:type="dcterms:W3CDTF">2022-01-24T11:24:00Z</dcterms:modified>
</cp:coreProperties>
</file>